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 xml:space="preserve">Exercise-3-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Pr="00D153EE">
        <w:rPr>
          <w:rFonts w:ascii="Times New Roman" w:hAnsi="Times New Roman" w:cs="Times New Roman"/>
          <w:sz w:val="20"/>
          <w:szCs w:val="20"/>
        </w:rPr>
        <w: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DC0763" w:rsidRPr="00BB50F1">
        <w:rPr>
          <w:rFonts w:ascii="Times New Roman" w:hAnsi="Times New Roman" w:cs="Times New Roman"/>
          <w:b/>
          <w:sz w:val="18"/>
          <w:szCs w:val="18"/>
        </w:rPr>
        <w:t>architecture (</w:t>
      </w:r>
      <w:r w:rsidRPr="00BB50F1">
        <w:rPr>
          <w:rFonts w:ascii="Times New Roman" w:hAnsi="Times New Roman" w:cs="Times New Roman"/>
          <w:b/>
          <w:sz w:val="18"/>
          <w:szCs w:val="18"/>
        </w:rPr>
        <w:t>10 hidden units) - without PCA</w:t>
      </w:r>
    </w:p>
    <w:p w:rsidR="001D2270" w:rsidRPr="00D153EE" w:rsidRDefault="001D2270" w:rsidP="00BB50F1">
      <w:pPr>
        <w:spacing w:after="0" w:line="240" w:lineRule="auto"/>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main the same as the case with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Pr="00EC5C6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EC5C60" w:rsidRPr="00EC5C60">
        <w:rPr>
          <w:rFonts w:ascii="Times New Roman" w:hAnsi="Times New Roman" w:cs="Times New Roman"/>
          <w:b/>
          <w:sz w:val="18"/>
          <w:szCs w:val="18"/>
        </w:rPr>
        <w:t>architecture (</w:t>
      </w:r>
      <w:r w:rsidRPr="00EC5C60">
        <w:rPr>
          <w:rFonts w:ascii="Times New Roman" w:hAnsi="Times New Roman" w:cs="Times New Roman"/>
          <w:b/>
          <w:sz w:val="18"/>
          <w:szCs w:val="18"/>
        </w:rPr>
        <w:t>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4601A3" w:rsidRDefault="004601A3" w:rsidP="001D2270">
      <w:pPr>
        <w:jc w:val="center"/>
        <w:rPr>
          <w:b/>
        </w:rPr>
      </w:pPr>
    </w:p>
    <w:p w:rsidR="001D2270" w:rsidRPr="00404768" w:rsidRDefault="001D2270" w:rsidP="001D2270">
      <w:pPr>
        <w:jc w:val="center"/>
        <w:rPr>
          <w:b/>
          <w:sz w:val="18"/>
          <w:szCs w:val="18"/>
        </w:rPr>
      </w:pPr>
      <w:r w:rsidRPr="00404768">
        <w:rPr>
          <w:b/>
          <w:sz w:val="18"/>
          <w:szCs w:val="18"/>
        </w:rPr>
        <w:lastRenderedPageBreak/>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and not 2 although the first two accounted for a more than 99% variance. With just 2 principal components, the accuracy was found to be lesser. Thus, Principal Components Analysis reduced the dimension from 11 to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without affecting the accuracy</w:t>
      </w:r>
      <w:r w:rsidR="00404768">
        <w:rPr>
          <w:rFonts w:ascii="Times New Roman" w:hAnsi="Times New Roman" w:cs="Times New Roman"/>
          <w:sz w:val="20"/>
          <w:szCs w:val="20"/>
        </w:rPr>
        <w:t xml:space="preserve"> with increase 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lastRenderedPageBreak/>
        <w:t>5.1. Problem 2: Character Recognition with Hopfield Networks:</w:t>
      </w:r>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r>
        <w:rPr>
          <w:rFonts w:ascii="Times New Roman" w:hAnsi="Times New Roman" w:cs="Times New Roman"/>
          <w:sz w:val="20"/>
          <w:szCs w:val="20"/>
        </w:rPr>
        <w:t>Marimuthu ananthavelu</w:t>
      </w:r>
      <w:r w:rsidR="001D2270" w:rsidRPr="0098296A">
        <w:rPr>
          <w:rFonts w:ascii="Times New Roman" w:hAnsi="Times New Roman" w:cs="Times New Roman"/>
          <w:sz w:val="20"/>
          <w:szCs w:val="20"/>
        </w:rPr>
        <w:t>ramaravind mothilal) in lowercase characters. Thus the dataset contains 37 characters - 26 uppercase alphabets and 11 lowercase characters, namely r, a, m, v, i, n, d, o, t, h,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980BAB" w:rsidRDefault="001D2270" w:rsidP="001D2270">
      <w:pPr>
        <w:rPr>
          <w:b/>
        </w:rPr>
      </w:pPr>
      <w:r w:rsidRPr="00980BAB">
        <w:rPr>
          <w:b/>
        </w:rPr>
        <w:t>Task 1: Retrieving first 5 characters:</w:t>
      </w:r>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neurons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in correct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980BAB">
        <w:rPr>
          <w:rFonts w:ascii="Times New Roman" w:hAnsi="Times New Roman" w:cs="Times New Roman"/>
          <w:sz w:val="20"/>
          <w:szCs w:val="20"/>
        </w:rPr>
        <w:t>whereas</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b) Distorted (3 pixels)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Pr="00980BAB"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bookmarkStart w:id="2" w:name="_GoBack"/>
      <w:bookmarkEnd w:id="2"/>
    </w:p>
    <w:p w:rsidR="001D2270" w:rsidRPr="00696A88" w:rsidRDefault="001D2270" w:rsidP="001D2270">
      <w:pPr>
        <w:jc w:val="center"/>
        <w:rPr>
          <w:b/>
          <w:color w:val="FF0000"/>
        </w:rPr>
      </w:pPr>
    </w:p>
    <w:p w:rsidR="001D2270" w:rsidRPr="00696A88" w:rsidRDefault="001D2270" w:rsidP="001D2270">
      <w:pPr>
        <w:jc w:val="center"/>
        <w:rPr>
          <w:b/>
          <w:color w:val="FF0000"/>
        </w:rPr>
      </w:pPr>
    </w:p>
    <w:p w:rsidR="001D2270" w:rsidRPr="00696A88" w:rsidRDefault="001D2270" w:rsidP="001D2270">
      <w:pPr>
        <w:rPr>
          <w:b/>
          <w:color w:val="FF0000"/>
        </w:rPr>
      </w:pPr>
      <w:r w:rsidRPr="00696A88">
        <w:rPr>
          <w:b/>
          <w:color w:val="FF0000"/>
        </w:rPr>
        <w:t>Task 2: Critical storage capacity:</w:t>
      </w:r>
    </w:p>
    <w:p w:rsidR="001D2270" w:rsidRPr="00696A88" w:rsidRDefault="001D2270" w:rsidP="001D2270">
      <w:pPr>
        <w:rPr>
          <w:b/>
          <w:color w:val="FF0000"/>
        </w:rPr>
      </w:pPr>
    </w:p>
    <w:p w:rsidR="001D2270" w:rsidRPr="00696A88" w:rsidRDefault="001D2270" w:rsidP="001D2270">
      <w:pPr>
        <w:rPr>
          <w:color w:val="FF0000"/>
        </w:rPr>
      </w:pPr>
      <w:r w:rsidRPr="00696A88">
        <w:rPr>
          <w:color w:val="FF0000"/>
        </w:rPr>
        <w:tab/>
        <w:t>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in Fig.5.11, it can be seen that the error increases with the number of patterns stored as expected.</w:t>
      </w:r>
    </w:p>
    <w:p w:rsidR="001D2270" w:rsidRPr="00696A88" w:rsidRDefault="001D2270" w:rsidP="001D2270">
      <w:pPr>
        <w:rPr>
          <w:color w:val="FF0000"/>
        </w:rPr>
      </w:pPr>
    </w:p>
    <w:p w:rsidR="001D2270" w:rsidRPr="00696A88" w:rsidRDefault="001D2270" w:rsidP="001D2270">
      <w:pPr>
        <w:rPr>
          <w:color w:val="FF0000"/>
        </w:rPr>
      </w:pPr>
      <w:r w:rsidRPr="00696A88">
        <w:rPr>
          <w:color w:val="FF0000"/>
        </w:rPr>
        <w:tab/>
        <w:t>The theoretical critical storage capacity is computed from C</w:t>
      </w:r>
      <w:r w:rsidRPr="00696A88">
        <w:rPr>
          <w:color w:val="FF0000"/>
          <w:vertAlign w:val="subscript"/>
        </w:rPr>
        <w:t>Theory</w:t>
      </w:r>
      <w:r w:rsidRPr="00696A88">
        <w:rPr>
          <w:color w:val="FF0000"/>
        </w:rPr>
        <w:t xml:space="preserve"> = N/(4*ln(N)) where N is 35, the number of hidden neurons. C</w:t>
      </w:r>
      <w:r w:rsidRPr="00696A88">
        <w:rPr>
          <w:color w:val="FF0000"/>
          <w:vertAlign w:val="subscript"/>
        </w:rPr>
        <w:t>Theory</w:t>
      </w:r>
      <w:r w:rsidRPr="00696A88">
        <w:rPr>
          <w:color w:val="FF0000"/>
        </w:rPr>
        <w:t xml:space="preserve"> turns out to be ~2.46. Thus, maximum of 2 patterns can be stored in the network of 35 neurons. (marked by red *)</w:t>
      </w:r>
    </w:p>
    <w:p w:rsidR="001D2270" w:rsidRPr="00696A88" w:rsidRDefault="001D2270" w:rsidP="001D2270">
      <w:pPr>
        <w:rPr>
          <w:color w:val="FF0000"/>
        </w:rPr>
      </w:pPr>
    </w:p>
    <w:p w:rsidR="001D2270" w:rsidRPr="00696A88" w:rsidRDefault="001D2270" w:rsidP="001D2270">
      <w:pPr>
        <w:ind w:firstLine="720"/>
        <w:rPr>
          <w:color w:val="FF0000"/>
        </w:rPr>
      </w:pPr>
      <w:r w:rsidRPr="00696A88">
        <w:rPr>
          <w:color w:val="FF0000"/>
        </w:rPr>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Pr="00696A88" w:rsidRDefault="001D2270" w:rsidP="001D2270">
      <w:pPr>
        <w:jc w:val="center"/>
        <w:rPr>
          <w:color w:val="FF0000"/>
        </w:rPr>
      </w:pPr>
      <w:r w:rsidRPr="00696A88">
        <w:rPr>
          <w:color w:val="FF0000"/>
        </w:rPr>
        <w:t xml:space="preserve"> </w:t>
      </w:r>
      <w:r w:rsidRPr="00696A88">
        <w:rPr>
          <w:noProof/>
          <w:color w:val="FF0000"/>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6"/>
                    <a:srcRect/>
                    <a:stretch>
                      <a:fillRect/>
                    </a:stretch>
                  </pic:blipFill>
                  <pic:spPr>
                    <a:xfrm>
                      <a:off x="0" y="0"/>
                      <a:ext cx="3591750" cy="2835592"/>
                    </a:xfrm>
                    <a:prstGeom prst="rect">
                      <a:avLst/>
                    </a:prstGeom>
                    <a:ln/>
                  </pic:spPr>
                </pic:pic>
              </a:graphicData>
            </a:graphic>
          </wp:inline>
        </w:drawing>
      </w:r>
    </w:p>
    <w:p w:rsidR="001D2270" w:rsidRPr="00696A88" w:rsidRDefault="001D2270" w:rsidP="001D2270">
      <w:pPr>
        <w:jc w:val="center"/>
        <w:rPr>
          <w:b/>
          <w:color w:val="FF0000"/>
        </w:rPr>
      </w:pPr>
      <w:r w:rsidRPr="00696A88">
        <w:rPr>
          <w:b/>
          <w:color w:val="FF0000"/>
        </w:rPr>
        <w:t xml:space="preserve">Fig.5.11 Storage Capacity. Theoretical value is marked with red asterisk at 2. </w:t>
      </w:r>
    </w:p>
    <w:p w:rsidR="001D2270" w:rsidRPr="00696A88" w:rsidRDefault="001D2270" w:rsidP="001D2270">
      <w:pPr>
        <w:jc w:val="center"/>
        <w:rPr>
          <w:b/>
          <w:color w:val="FF0000"/>
        </w:rPr>
      </w:pPr>
    </w:p>
    <w:p w:rsidR="001D2270" w:rsidRPr="00696A88" w:rsidRDefault="001D2270" w:rsidP="001D2270">
      <w:pPr>
        <w:rPr>
          <w:b/>
          <w:color w:val="FF0000"/>
        </w:rPr>
      </w:pPr>
      <w:r w:rsidRPr="00696A88">
        <w:rPr>
          <w:b/>
          <w:color w:val="FF0000"/>
        </w:rPr>
        <w:t>Task 3: Storing 25 patterns:</w:t>
      </w:r>
    </w:p>
    <w:p w:rsidR="001D2270" w:rsidRPr="00696A88" w:rsidRDefault="001D2270" w:rsidP="001D2270">
      <w:pPr>
        <w:rPr>
          <w:b/>
          <w:color w:val="FF0000"/>
        </w:rPr>
      </w:pPr>
    </w:p>
    <w:p w:rsidR="001D2270" w:rsidRPr="00696A88" w:rsidRDefault="001D2270" w:rsidP="001D2270">
      <w:pPr>
        <w:rPr>
          <w:color w:val="FF0000"/>
        </w:rPr>
      </w:pPr>
      <w:r w:rsidRPr="00696A88">
        <w:rPr>
          <w:color w:val="FF0000"/>
        </w:rPr>
        <w:tab/>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Pr="00696A88" w:rsidRDefault="001D2270" w:rsidP="001D2270">
      <w:pPr>
        <w:rPr>
          <w:color w:val="FF0000"/>
        </w:rPr>
      </w:pPr>
    </w:p>
    <w:p w:rsidR="001D2270" w:rsidRPr="00696A88" w:rsidRDefault="001D2270" w:rsidP="001D2270">
      <w:pPr>
        <w:ind w:firstLine="720"/>
        <w:rPr>
          <w:color w:val="FF0000"/>
        </w:rPr>
      </w:pPr>
      <w:r w:rsidRPr="00696A88">
        <w:rPr>
          <w:color w:val="FF0000"/>
        </w:rPr>
        <w:t xml:space="preserve">The original characters are in 7X5 pixel map format resulting in 7*5 = 35 hidden neurons. Now, N has to be chosen such that the pixel map ar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lastRenderedPageBreak/>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7"/>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8"/>
                    <a:srcRect/>
                    <a:stretch>
                      <a:fillRect/>
                    </a:stretch>
                  </pic:blipFill>
                  <pic:spPr>
                    <a:xfrm>
                      <a:off x="0" y="0"/>
                      <a:ext cx="2750777" cy="1279208"/>
                    </a:xfrm>
                    <a:prstGeom prst="rect">
                      <a:avLst/>
                    </a:prstGeom>
                    <a:ln/>
                  </pic:spPr>
                </pic:pic>
              </a:graphicData>
            </a:graphic>
          </wp:inline>
        </w:drawing>
      </w:r>
    </w:p>
    <w:p w:rsidR="001D2270" w:rsidRPr="00696A88" w:rsidRDefault="001D2270" w:rsidP="001D2270">
      <w:pPr>
        <w:numPr>
          <w:ilvl w:val="0"/>
          <w:numId w:val="6"/>
        </w:numPr>
        <w:spacing w:after="0" w:line="276" w:lineRule="auto"/>
        <w:ind w:hanging="360"/>
        <w:contextualSpacing/>
        <w:rPr>
          <w:color w:val="FF0000"/>
        </w:rPr>
      </w:pPr>
      <w:r w:rsidRPr="00696A88">
        <w:rPr>
          <w:color w:val="FF0000"/>
        </w:rPr>
        <w:t>Original network (35 neurons)</w:t>
      </w:r>
      <w:r w:rsidRPr="00696A88">
        <w:rPr>
          <w:color w:val="FF0000"/>
        </w:rPr>
        <w:tab/>
      </w:r>
      <w:r w:rsidRPr="00696A88">
        <w:rPr>
          <w:color w:val="FF0000"/>
        </w:rPr>
        <w:tab/>
      </w:r>
      <w:r w:rsidRPr="00696A88">
        <w:rPr>
          <w:color w:val="FF0000"/>
        </w:rPr>
        <w:tab/>
      </w:r>
      <w:r w:rsidRPr="00696A88">
        <w:rPr>
          <w:color w:val="FF0000"/>
        </w:rPr>
        <w:tab/>
        <w:t>(b) Network for storing 25 patterns</w:t>
      </w:r>
    </w:p>
    <w:p w:rsidR="001D2270" w:rsidRPr="00696A88" w:rsidRDefault="001D2270" w:rsidP="001D2270">
      <w:pPr>
        <w:ind w:left="2160" w:firstLine="720"/>
        <w:rPr>
          <w:b/>
          <w:color w:val="FF0000"/>
        </w:rPr>
      </w:pPr>
      <w:r w:rsidRPr="00696A88">
        <w:rPr>
          <w:b/>
          <w:color w:val="FF0000"/>
        </w:rPr>
        <w:t xml:space="preserve">    Fig.5.12 Network architecture </w:t>
      </w:r>
    </w:p>
    <w:p w:rsidR="001D2270" w:rsidRPr="00696A88" w:rsidRDefault="001D2270" w:rsidP="001D2270">
      <w:pPr>
        <w:ind w:firstLine="720"/>
        <w:rPr>
          <w:color w:val="FF0000"/>
        </w:rPr>
      </w:pPr>
      <w:r w:rsidRPr="00696A88">
        <w:rPr>
          <w:color w:val="FF0000"/>
        </w:rPr>
        <w:t xml:space="preserve">Thus to store and retrieve 25 patterns perfectly, a Hopfield network of 875 neurons is used. Also each of the character pixel map has to be rescaled from 7x5 to 35x25 to store them in the network. </w:t>
      </w:r>
      <w:r w:rsidRPr="00696A88">
        <w:rPr>
          <w:i/>
          <w:color w:val="FF0000"/>
        </w:rPr>
        <w:t xml:space="preserve">Imresize </w:t>
      </w:r>
      <w:r w:rsidRPr="00696A88">
        <w:rPr>
          <w:color w:val="FF0000"/>
        </w:rPr>
        <w:t xml:space="preserve">matlab routine is used and by default it uses bicubic interpolation method. To test the retrieving performance, the pixel maps in original format is first distorted by 3 pixels and then scaled to a factor of 5. Similarly the output of the network is scaled down by ⅕ before comparing with the original pattern. The network recalls all the 25 patterns with an error of 2 pixels after 30 iterations. From Fig.5.13, it can be seen that the network has incorrectly retrieved the pattern ‘i’ as ‘l’ (which closely resembles each other in the way it is loaded) resulting in an error of 2 pixels.  </w:t>
      </w:r>
    </w:p>
    <w:p w:rsidR="001D2270" w:rsidRPr="00696A88" w:rsidRDefault="001D2270" w:rsidP="001D2270">
      <w:pPr>
        <w:ind w:firstLine="720"/>
        <w:rPr>
          <w:color w:val="FF0000"/>
        </w:rPr>
      </w:pPr>
    </w:p>
    <w:p w:rsidR="001D2270" w:rsidRPr="00696A88" w:rsidRDefault="001D2270" w:rsidP="001D2270">
      <w:pPr>
        <w:jc w:val="center"/>
        <w:rPr>
          <w:color w:val="FF0000"/>
        </w:rPr>
      </w:pPr>
      <w:r w:rsidRPr="00696A88">
        <w:rPr>
          <w:noProof/>
          <w:color w:val="FF0000"/>
        </w:rPr>
        <w:drawing>
          <wp:inline distT="114300" distB="114300" distL="114300" distR="114300" wp14:anchorId="7A0C8880" wp14:editId="4DDD9C9F">
            <wp:extent cx="3618678" cy="2264092"/>
            <wp:effectExtent l="0" t="0" r="0" b="0"/>
            <wp:docPr id="70"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59"/>
                    <a:srcRect/>
                    <a:stretch>
                      <a:fillRect/>
                    </a:stretch>
                  </pic:blipFill>
                  <pic:spPr>
                    <a:xfrm>
                      <a:off x="0" y="0"/>
                      <a:ext cx="3618678" cy="2264092"/>
                    </a:xfrm>
                    <a:prstGeom prst="rect">
                      <a:avLst/>
                    </a:prstGeom>
                    <a:ln/>
                  </pic:spPr>
                </pic:pic>
              </a:graphicData>
            </a:graphic>
          </wp:inline>
        </w:drawing>
      </w:r>
    </w:p>
    <w:p w:rsidR="001D2270" w:rsidRPr="00696A88" w:rsidRDefault="001D2270" w:rsidP="001D2270">
      <w:pPr>
        <w:jc w:val="center"/>
        <w:rPr>
          <w:color w:val="FF0000"/>
        </w:rPr>
      </w:pPr>
      <w:r w:rsidRPr="00696A88">
        <w:rPr>
          <w:noProof/>
          <w:color w:val="FF0000"/>
        </w:rPr>
        <w:drawing>
          <wp:inline distT="114300" distB="114300" distL="114300" distR="114300" wp14:anchorId="49CE5EFF" wp14:editId="0D1F314F">
            <wp:extent cx="3722948" cy="2225992"/>
            <wp:effectExtent l="0" t="0" r="0" b="0"/>
            <wp:docPr id="71"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0"/>
                    <a:srcRect/>
                    <a:stretch>
                      <a:fillRect/>
                    </a:stretch>
                  </pic:blipFill>
                  <pic:spPr>
                    <a:xfrm>
                      <a:off x="0" y="0"/>
                      <a:ext cx="3722948" cy="2225992"/>
                    </a:xfrm>
                    <a:prstGeom prst="rect">
                      <a:avLst/>
                    </a:prstGeom>
                    <a:ln/>
                  </pic:spPr>
                </pic:pic>
              </a:graphicData>
            </a:graphic>
          </wp:inline>
        </w:drawing>
      </w:r>
    </w:p>
    <w:p w:rsidR="001D2270" w:rsidRPr="00696A88" w:rsidRDefault="001D2270" w:rsidP="001D2270">
      <w:pPr>
        <w:jc w:val="center"/>
        <w:rPr>
          <w:color w:val="FF0000"/>
        </w:rPr>
      </w:pPr>
    </w:p>
    <w:p w:rsidR="001D2270" w:rsidRPr="00696A88" w:rsidRDefault="001D2270" w:rsidP="001D2270">
      <w:pPr>
        <w:jc w:val="center"/>
        <w:rPr>
          <w:color w:val="FF0000"/>
        </w:rPr>
      </w:pPr>
      <w:r w:rsidRPr="00696A88">
        <w:rPr>
          <w:noProof/>
          <w:color w:val="FF0000"/>
        </w:rPr>
        <w:drawing>
          <wp:inline distT="114300" distB="114300" distL="114300" distR="114300" wp14:anchorId="00B360EB" wp14:editId="7C99DA34">
            <wp:extent cx="3816156" cy="2264092"/>
            <wp:effectExtent l="0" t="0" r="0" b="0"/>
            <wp:docPr id="29"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61"/>
                    <a:srcRect/>
                    <a:stretch>
                      <a:fillRect/>
                    </a:stretch>
                  </pic:blipFill>
                  <pic:spPr>
                    <a:xfrm>
                      <a:off x="0" y="0"/>
                      <a:ext cx="3816156" cy="2264092"/>
                    </a:xfrm>
                    <a:prstGeom prst="rect">
                      <a:avLst/>
                    </a:prstGeom>
                    <a:ln/>
                  </pic:spPr>
                </pic:pic>
              </a:graphicData>
            </a:graphic>
          </wp:inline>
        </w:drawing>
      </w:r>
    </w:p>
    <w:p w:rsidR="001D2270" w:rsidRPr="00696A88" w:rsidRDefault="001D2270" w:rsidP="001D2270">
      <w:pPr>
        <w:ind w:left="2880" w:firstLine="720"/>
        <w:rPr>
          <w:color w:val="FF0000"/>
        </w:rPr>
      </w:pPr>
      <w:r w:rsidRPr="00696A88">
        <w:rPr>
          <w:b/>
          <w:color w:val="FF0000"/>
        </w:rPr>
        <w:t>Fig.5.13 Output of network consisting 875 neu</w:t>
      </w:r>
    </w:p>
    <w:p w:rsidR="00DA2939" w:rsidRPr="00696A88" w:rsidRDefault="00DA2939" w:rsidP="00D019BE">
      <w:pPr>
        <w:spacing w:after="0" w:line="276" w:lineRule="auto"/>
        <w:ind w:left="360"/>
        <w:jc w:val="both"/>
        <w:rPr>
          <w:rFonts w:ascii="Times New Roman" w:hAnsi="Times New Roman" w:cs="Times New Roman"/>
          <w:color w:val="FF0000"/>
        </w:rPr>
      </w:pPr>
    </w:p>
    <w:sectPr w:rsidR="00DA2939" w:rsidRPr="00696A88"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6F2" w:rsidRDefault="00E846F2" w:rsidP="00C51AD7">
      <w:pPr>
        <w:spacing w:after="0" w:line="240" w:lineRule="auto"/>
      </w:pPr>
      <w:r>
        <w:separator/>
      </w:r>
    </w:p>
  </w:endnote>
  <w:endnote w:type="continuationSeparator" w:id="0">
    <w:p w:rsidR="00E846F2" w:rsidRDefault="00E846F2"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6F2" w:rsidRDefault="00E846F2" w:rsidP="00C51AD7">
      <w:pPr>
        <w:spacing w:after="0" w:line="240" w:lineRule="auto"/>
      </w:pPr>
      <w:r>
        <w:separator/>
      </w:r>
    </w:p>
  </w:footnote>
  <w:footnote w:type="continuationSeparator" w:id="0">
    <w:p w:rsidR="00E846F2" w:rsidRDefault="00E846F2"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qgUA2ZTEkywAAAA="/>
  </w:docVars>
  <w:rsids>
    <w:rsidRoot w:val="00240E81"/>
    <w:rsid w:val="000009A4"/>
    <w:rsid w:val="000108BA"/>
    <w:rsid w:val="00066543"/>
    <w:rsid w:val="0009756E"/>
    <w:rsid w:val="000E2B0B"/>
    <w:rsid w:val="000F4C17"/>
    <w:rsid w:val="0011366B"/>
    <w:rsid w:val="00122770"/>
    <w:rsid w:val="0013624F"/>
    <w:rsid w:val="00150362"/>
    <w:rsid w:val="00150DC1"/>
    <w:rsid w:val="001D2270"/>
    <w:rsid w:val="001D2DC8"/>
    <w:rsid w:val="00214CCA"/>
    <w:rsid w:val="00225189"/>
    <w:rsid w:val="00240E81"/>
    <w:rsid w:val="00252DEA"/>
    <w:rsid w:val="00260CA4"/>
    <w:rsid w:val="00276B6B"/>
    <w:rsid w:val="002E47E9"/>
    <w:rsid w:val="0039753E"/>
    <w:rsid w:val="003A1E52"/>
    <w:rsid w:val="003B20F7"/>
    <w:rsid w:val="003C1860"/>
    <w:rsid w:val="00404768"/>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A64CF"/>
    <w:rsid w:val="005C66D9"/>
    <w:rsid w:val="00606F07"/>
    <w:rsid w:val="006079AC"/>
    <w:rsid w:val="00626573"/>
    <w:rsid w:val="00662E6E"/>
    <w:rsid w:val="0068168A"/>
    <w:rsid w:val="006845FD"/>
    <w:rsid w:val="006953CD"/>
    <w:rsid w:val="00696A88"/>
    <w:rsid w:val="006B03B4"/>
    <w:rsid w:val="006B36F2"/>
    <w:rsid w:val="006C2F90"/>
    <w:rsid w:val="006E13ED"/>
    <w:rsid w:val="006E767F"/>
    <w:rsid w:val="00701710"/>
    <w:rsid w:val="007277AF"/>
    <w:rsid w:val="00753890"/>
    <w:rsid w:val="00783527"/>
    <w:rsid w:val="007D4762"/>
    <w:rsid w:val="008524C9"/>
    <w:rsid w:val="00855651"/>
    <w:rsid w:val="00876ECE"/>
    <w:rsid w:val="008A0395"/>
    <w:rsid w:val="008E3E13"/>
    <w:rsid w:val="00925BCF"/>
    <w:rsid w:val="00933EC6"/>
    <w:rsid w:val="0093433F"/>
    <w:rsid w:val="00951524"/>
    <w:rsid w:val="00952496"/>
    <w:rsid w:val="00957B53"/>
    <w:rsid w:val="0096095A"/>
    <w:rsid w:val="00980BAB"/>
    <w:rsid w:val="0098296A"/>
    <w:rsid w:val="00986CFF"/>
    <w:rsid w:val="009A4CE2"/>
    <w:rsid w:val="009E2C5D"/>
    <w:rsid w:val="00A17A18"/>
    <w:rsid w:val="00A423E8"/>
    <w:rsid w:val="00A53B09"/>
    <w:rsid w:val="00A67792"/>
    <w:rsid w:val="00AA6E07"/>
    <w:rsid w:val="00AB12F6"/>
    <w:rsid w:val="00AC5C6B"/>
    <w:rsid w:val="00AE70C8"/>
    <w:rsid w:val="00B078E9"/>
    <w:rsid w:val="00B46A79"/>
    <w:rsid w:val="00B66F71"/>
    <w:rsid w:val="00B74529"/>
    <w:rsid w:val="00B75D58"/>
    <w:rsid w:val="00B81375"/>
    <w:rsid w:val="00B8409E"/>
    <w:rsid w:val="00BB50F1"/>
    <w:rsid w:val="00C03E60"/>
    <w:rsid w:val="00C10B75"/>
    <w:rsid w:val="00C14451"/>
    <w:rsid w:val="00C51AD7"/>
    <w:rsid w:val="00C72669"/>
    <w:rsid w:val="00CA2505"/>
    <w:rsid w:val="00CA4964"/>
    <w:rsid w:val="00CC40FD"/>
    <w:rsid w:val="00D019BE"/>
    <w:rsid w:val="00D153EE"/>
    <w:rsid w:val="00D20D5A"/>
    <w:rsid w:val="00D24B3B"/>
    <w:rsid w:val="00D318B3"/>
    <w:rsid w:val="00D560B8"/>
    <w:rsid w:val="00DA2939"/>
    <w:rsid w:val="00DC0763"/>
    <w:rsid w:val="00DD06D1"/>
    <w:rsid w:val="00DE56BD"/>
    <w:rsid w:val="00E15582"/>
    <w:rsid w:val="00E3340C"/>
    <w:rsid w:val="00E7009F"/>
    <w:rsid w:val="00E76811"/>
    <w:rsid w:val="00E846F2"/>
    <w:rsid w:val="00EC5C60"/>
    <w:rsid w:val="00EE1394"/>
    <w:rsid w:val="00EE71BC"/>
    <w:rsid w:val="00EF7540"/>
    <w:rsid w:val="00F03E7C"/>
    <w:rsid w:val="00F0630B"/>
    <w:rsid w:val="00F06C88"/>
    <w:rsid w:val="00F10C6B"/>
    <w:rsid w:val="00F10E50"/>
    <w:rsid w:val="00F15DDD"/>
    <w:rsid w:val="00F15ED0"/>
    <w:rsid w:val="00F21A6C"/>
    <w:rsid w:val="00F366E6"/>
    <w:rsid w:val="00F601A7"/>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8CBE8"/>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image" Target="media/image49.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emf"/><Relationship Id="rId57" Type="http://schemas.openxmlformats.org/officeDocument/2006/relationships/image" Target="media/image51.png"/><Relationship Id="rId61" Type="http://schemas.openxmlformats.org/officeDocument/2006/relationships/image" Target="media/image55.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png"/><Relationship Id="rId60" Type="http://schemas.openxmlformats.org/officeDocument/2006/relationships/image" Target="media/image5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g"/><Relationship Id="rId8" Type="http://schemas.openxmlformats.org/officeDocument/2006/relationships/image" Target="media/image2.png"/><Relationship Id="rId51" Type="http://schemas.openxmlformats.org/officeDocument/2006/relationships/image" Target="media/image45.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7</TotalTime>
  <Pages>17</Pages>
  <Words>3154</Words>
  <Characters>1797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28</cp:revision>
  <dcterms:created xsi:type="dcterms:W3CDTF">2017-05-28T21:54:00Z</dcterms:created>
  <dcterms:modified xsi:type="dcterms:W3CDTF">2017-05-29T19:18:00Z</dcterms:modified>
</cp:coreProperties>
</file>